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Colombo,</w:t>
      </w:r>
      <w:r>
        <w:t xml:space="preserve"> </w:t>
      </w:r>
      <w:r>
        <w:t xml:space="preserve">Sri</w:t>
      </w:r>
      <w:r>
        <w:t xml:space="preserve"> </w:t>
      </w:r>
      <w:r>
        <w:t xml:space="preserve">Lanka</w:t>
      </w:r>
    </w:p>
    <w:bookmarkStart w:id="20" w:name="Xd639381d3215b8e338fd4f809a50ee561e03557"/>
    <w:p>
      <w:pPr>
        <w:pStyle w:val="Heading1"/>
      </w:pPr>
      <w:r>
        <w:t xml:space="preserve">Internship Application Letter: Electrical Engineer Position</w:t>
      </w:r>
    </w:p>
    <w:p>
      <w:pPr>
        <w:pStyle w:val="FirstParagraph"/>
      </w:pPr>
      <w:r>
        <w:rPr>
          <w:bCs/>
          <w:b/>
        </w:rPr>
        <w:t xml:space="preserve">Date:</w:t>
      </w:r>
      <w:r>
        <w:t xml:space="preserve"> </w:t>
      </w:r>
      <w:r>
        <w:t xml:space="preserve">[Current Date]</w:t>
      </w:r>
      <w:r>
        <w:br/>
      </w:r>
      <w:r>
        <w:rPr>
          <w:bCs/>
          <w:b/>
        </w:rPr>
        <w:t xml:space="preserve">To:</w:t>
      </w:r>
      <w:r>
        <w:br/>
      </w:r>
      <w:r>
        <w:t xml:space="preserve">Hiring Manager</w:t>
      </w:r>
      <w:r>
        <w:br/>
      </w:r>
      <w:r>
        <w:t xml:space="preserve">[Company Name]</w:t>
      </w:r>
      <w:r>
        <w:br/>
      </w:r>
      <w:r>
        <w:t xml:space="preserve">[Company Address]</w:t>
      </w:r>
      <w:r>
        <w:br/>
      </w:r>
      <w:r>
        <w:t xml:space="preserve">Colombo 07, Sri Lanka</w:t>
      </w:r>
    </w:p>
    <w:p>
      <w:pPr>
        <w:pStyle w:val="BodyText"/>
      </w:pPr>
      <w:r>
        <w:t xml:space="preserve">Dear Hiring Manager,</w:t>
      </w:r>
    </w:p>
    <w:p>
      <w:pPr>
        <w:pStyle w:val="BodyText"/>
      </w:pPr>
      <w:r>
        <w:t xml:space="preserve">I am writing to express my enthusiastic interest in the Electrical Engineer Internship position at [Company Name] in Colombo, Sri Lanka, as advertised on [Platform where job was seen - e.g., LinkedIn, company website]. As a dedicated and highly motivated final-year undergraduate student pursuing a Bachelor of Science (Hons) in Electrical Engineering from the University of Moratuwa – one of Sri Lanka's premier engineering institutions located just outside Colombo – I am deeply committed to contributing my technical skills and fresh perspective to the dynamic electrical engineering landscape of our nation. This</w:t>
      </w:r>
      <w:r>
        <w:t xml:space="preserve"> </w:t>
      </w:r>
      <w:r>
        <w:rPr>
          <w:iCs/>
          <w:i/>
        </w:rPr>
        <w:t xml:space="preserve">Internship Application Letter</w:t>
      </w:r>
      <w:r>
        <w:t xml:space="preserve"> </w:t>
      </w:r>
      <w:r>
        <w:t xml:space="preserve">serves as a formal submission for my candidacy, reflecting my profound alignment with the mission of [Company Name] and the specific needs of Sri Lanka's rapidly evolving energy sector.</w:t>
      </w:r>
    </w:p>
    <w:p>
      <w:pPr>
        <w:pStyle w:val="BodyText"/>
      </w:pPr>
      <w:r>
        <w:t xml:space="preserve">Sri Lanka Colombo stands at a pivotal juncture in its infrastructure development. With ambitious national initiatives like the 'Sri Lanka Energy Development Plan 2030' and transformative projects such as the Colombo Port City, there is an unprecedented demand for skilled electrical engineers capable of designing, implementing, and maintaining modern power systems that address both urban density challenges and sustainable energy goals. My academic journey at the University of Moratuwa has been meticulously focused on equipping me with the precise knowledge required to contribute meaningfully in this context. Courses such as 'Power Systems Analysis,' 'Electrical Machine Design,' 'Renewable Energy Integration,' and 'Industrial Power Distribution' have provided me with a robust theoretical foundation directly applicable to the complexities of Sri Lanka's grid, including the critical issues of grid stability during monsoon seasons and the integration of distributed solar generation across urban centers like Colombo.</w:t>
      </w:r>
    </w:p>
    <w:p>
      <w:pPr>
        <w:pStyle w:val="BodyText"/>
      </w:pPr>
      <w:r>
        <w:t xml:space="preserve">My practical experience has been equally intensive and locally relevant. During my third-year project, I collaborated with a team on a feasibility study for integrating rooftop solar PV systems into a residential complex in Dehiwala, a suburb within the greater Colombo metropolitan area. This involved conducting site assessments for load analysis, designing optimal inverter configurations compliant with Sri Lanka Standards (SLS), and utilizing industry-standard software including AutoCAD Electrical and ETAP Power System Analysis Suite to model potential system performance under local conditions. This project directly addressed a pressing need identified by the Ceylon Electricity Board (CEB) – enhancing distributed generation penetration while ensuring grid safety, a challenge highly pertinent to Colombo's energy future. Furthermore, my internship with [Local Engineering Firm Name, if applicable - otherwise omit or say "a prominent Colombo-based electrical contracting firm"] provided hands-on exposure to site supervision for commercial building installations (including lighting, HVAC control systems), cable sizing calculations per international standards adapted for Sri Lankan climate and load profiles, and preparing technical documentation required by the Sri Lanka Bureau of Standards. I am proficient in using PLC programming (Siemens S7-1200) for industrial automation projects – a skill increasingly demanded as Colombo's manufacturing sector modernizes.</w:t>
      </w:r>
    </w:p>
    <w:p>
      <w:pPr>
        <w:pStyle w:val="BodyText"/>
      </w:pPr>
      <w:r>
        <w:t xml:space="preserve">What truly sets my application apart is my deep understanding of the unique operational environment within Sri Lanka Colombo. I am acutely aware that successful electrical engineering solutions here require not only technical excellence but also cultural sensitivity and practical adaptability. My fluency in Sinhala and English, coupled with a genuine connection to the local community fostered through volunteer work with the Engineering Youth Network of Sri Lanka (EYN), enables me to communicate effectively with diverse stakeholders – from technicians on-site in Colombo's industrial zones to community members affected by infrastructure projects. I am fully aware of the challenges faced by Sri Lankan utilities, such as minimizing transmission losses in aging networks and ensuring resilient power supply for critical services in a densely populated city like Colombo. My academic research project on 'Optimizing Load Distribution Networks Using AI Techniques for Urban Areas' directly explored these challenges with Colombo-specific load data, demonstrating my proactive engagement with local problems.</w:t>
      </w:r>
    </w:p>
    <w:p>
      <w:pPr>
        <w:pStyle w:val="BodyText"/>
      </w:pPr>
      <w:r>
        <w:t xml:space="preserve">I have long admired [Company Name]'s pioneering work in [Mention specific project, technology, or area - e.g., 'smart grid implementation in the Western Province,' 'renewable energy solutions for coastal communities,' 'advanced distribution management systems']. Your recent project on [Specific Project Name, if known] showcased exceptional innovation and alignment with Sri Lanka's energy transition goals. It is precisely this kind of impactful work, conducted right here in Colombo, that inspires me to seek an</w:t>
      </w:r>
      <w:r>
        <w:t xml:space="preserve"> </w:t>
      </w:r>
      <w:r>
        <w:rPr>
          <w:iCs/>
          <w:i/>
        </w:rPr>
        <w:t xml:space="preserve">Internship Application Letter</w:t>
      </w:r>
      <w:r>
        <w:t xml:space="preserve"> </w:t>
      </w:r>
      <w:r>
        <w:t xml:space="preserve">opportunity at your esteemed organization. I am eager to learn from your experienced engineers, apply my knowledge under expert guidance, and contribute actively to projects that will shape the future of Sri Lanka's electrical infrastructure. I understand that this internship is a critical step towards becoming a licensed professional engineer registered with the Institution of Engineers, Sri Lanka (IESL), and I am fully committed to meeting all requirements for licensure.</w:t>
      </w:r>
    </w:p>
    <w:p>
      <w:pPr>
        <w:pStyle w:val="BodyText"/>
      </w:pPr>
      <w:r>
        <w:t xml:space="preserve">As an Electrical Engineer deeply invested in Sri Lanka's technological advancement, I am not merely seeking an internship; I am seeking a platform to grow into a professional who can directly support the nation's development. Colombo is more than just my city of study; it is the vibrant hub where my engineering aspirations will find their purpose. I am confident that my technical aptitude, practical experience grounded in Sri Lankan context, proactive attitude, and unwavering commitment to contributing positively to our country's progress make me an ideal candidate for this</w:t>
      </w:r>
      <w:r>
        <w:t xml:space="preserve"> </w:t>
      </w:r>
      <w:r>
        <w:rPr>
          <w:iCs/>
          <w:i/>
        </w:rPr>
        <w:t xml:space="preserve">Electrical Engineer Internship</w:t>
      </w:r>
      <w:r>
        <w:t xml:space="preserve">.</w:t>
      </w:r>
    </w:p>
    <w:p>
      <w:pPr>
        <w:pStyle w:val="BodyText"/>
      </w:pPr>
      <w:r>
        <w:t xml:space="preserve">I am incredibly excited about the possibility of contributing to [Company Name]'s mission in Colombo. I have attached my resume, academic transcripts, and a letter of recommendation from Professor [Professor's Name] (Head of Department, Electrical Engineering) for your detailed review. Thank you for considering my application. I welcome the opportunity to discuss how my skills and enthusiasm align with your team's needs in an interview at your earliest convenience.</w:t>
      </w:r>
    </w:p>
    <w:p>
      <w:pPr>
        <w:pStyle w:val="BodyText"/>
      </w:pPr>
      <w:r>
        <w:t xml:space="preserve">With sincere regards,</w:t>
      </w:r>
    </w:p>
    <w:p>
      <w:pPr>
        <w:pStyle w:val="BodyText"/>
      </w:pPr>
      <w:r>
        <w:t xml:space="preserve">[Your Full Name]</w:t>
      </w:r>
      <w:r>
        <w:br/>
      </w:r>
      <w:r>
        <w:t xml:space="preserve">[Your Student ID/Registration Number, if applicable]</w:t>
      </w:r>
      <w:r>
        <w:br/>
      </w:r>
      <w:r>
        <w:t xml:space="preserve">[Your Contact Number - Sri Lanka Format (e.g., +94 77 XXX XXXX)]</w:t>
      </w:r>
      <w:r>
        <w:br/>
      </w:r>
      <w:r>
        <w:t xml:space="preserve">[Your Email Address]</w:t>
      </w:r>
      <w:r>
        <w:br/>
      </w:r>
      <w:r>
        <w:t xml:space="preserve">University of Moratuwa, Sri Lanka</w:t>
      </w:r>
      <w:r>
        <w:br/>
      </w:r>
      <w:r>
        <w:rPr>
          <w:iCs/>
          <w:i/>
        </w:rPr>
        <w:t xml:space="preserve">Electrical Engineering Department</w:t>
      </w:r>
    </w:p>
    <w:p>
      <w:pPr>
        <w:pStyle w:val="BodyText"/>
      </w:pPr>
      <w:r>
        <w:rPr>
          <w:bCs/>
          <w:b/>
        </w:rPr>
        <w:t xml:space="preserve">Word Count:</w:t>
      </w:r>
      <w:r>
        <w:t xml:space="preserve"> </w:t>
      </w:r>
      <w:r>
        <w:t xml:space="preserve">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 Colombo, Sri Lanka</dc:title>
  <dc:creator/>
  <dc:language>en</dc:language>
  <cp:keywords/>
  <dcterms:created xsi:type="dcterms:W3CDTF">2026-05-02T09:07:31Z</dcterms:created>
  <dcterms:modified xsi:type="dcterms:W3CDTF">2026-05-02T09:07:31Z</dcterms:modified>
</cp:coreProperties>
</file>

<file path=docProps/custom.xml><?xml version="1.0" encoding="utf-8"?>
<Properties xmlns="http://schemas.openxmlformats.org/officeDocument/2006/custom-properties" xmlns:vt="http://schemas.openxmlformats.org/officeDocument/2006/docPropsVTypes"/>
</file>